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F52B9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539D02F" w:rsidR="0082223F" w:rsidRDefault="0082223F" w:rsidP="0082223F">
      <w:pPr>
        <w:pStyle w:val="Title"/>
      </w:pPr>
      <w:r>
        <w:t xml:space="preserve">Week </w:t>
      </w:r>
      <w:r w:rsidR="006D793E">
        <w:t>1</w:t>
      </w:r>
      <w:r>
        <w:t xml:space="preserve">: </w:t>
      </w:r>
      <w:r w:rsidR="009308AF">
        <w:t>Constru</w:t>
      </w:r>
      <w:r w:rsidR="00572B9C">
        <w:t>c</w:t>
      </w:r>
      <w:r w:rsidR="009308AF">
        <w:t>tive Research in Object Detection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45DEFA3E" w:rsidR="00CB25E9" w:rsidRDefault="002232CA" w:rsidP="0082223F">
      <w:pPr>
        <w:jc w:val="center"/>
      </w:pPr>
      <w:r>
        <w:t>April 25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FF9C7C2" w:rsidR="0082223F" w:rsidRDefault="00572B9C" w:rsidP="00572B9C">
      <w:pPr>
        <w:jc w:val="center"/>
        <w:rPr>
          <w:b/>
          <w:bCs/>
        </w:rPr>
      </w:pPr>
      <w:r w:rsidRPr="00572B9C">
        <w:rPr>
          <w:b/>
          <w:bCs/>
        </w:rPr>
        <w:lastRenderedPageBreak/>
        <w:t>Constructive Research in Object Detection</w:t>
      </w:r>
    </w:p>
    <w:p w14:paraId="2C71519E" w14:textId="77EC9012" w:rsidR="00881013" w:rsidRDefault="00881013" w:rsidP="00881013">
      <w:r>
        <w:rPr>
          <w:b/>
          <w:bCs/>
        </w:rPr>
        <w:tab/>
      </w:r>
      <w:r>
        <w:t xml:space="preserve">Constructive design is one of the most common research methods for information systems and technology </w:t>
      </w:r>
      <w:sdt>
        <w:sdtPr>
          <w:id w:val="-1312550505"/>
          <w:citation/>
        </w:sdtPr>
        <w:sdtContent>
          <w:r>
            <w:fldChar w:fldCharType="begin"/>
          </w:r>
          <w:r>
            <w:instrText xml:space="preserve"> CITATION Sil12 \l 1033 </w:instrText>
          </w:r>
          <w:r>
            <w:fldChar w:fldCharType="separate"/>
          </w:r>
          <w:r>
            <w:rPr>
              <w:noProof/>
            </w:rPr>
            <w:t>(Silvestrini &amp; Sammito, 2012)</w:t>
          </w:r>
          <w:r>
            <w:fldChar w:fldCharType="end"/>
          </w:r>
        </w:sdtContent>
      </w:sdt>
      <w:r>
        <w:t>.  These studies identify a problem, build solution artifacts, and communicate the implementation’s unique value (</w:t>
      </w:r>
      <w:proofErr w:type="spellStart"/>
      <w:r>
        <w:t>Hevner</w:t>
      </w:r>
      <w:proofErr w:type="spellEnd"/>
      <w:r>
        <w:t xml:space="preserve"> et al., 2004).  For example, high-speed broadband internet is not available within many developing countries. These challenges promote </w:t>
      </w:r>
      <w:proofErr w:type="gramStart"/>
      <w:r>
        <w:t>researches</w:t>
      </w:r>
      <w:proofErr w:type="gramEnd"/>
      <w:r>
        <w:t xml:space="preserve"> to create new compression algorithms and improve the existing infrastructure.  Typically, these results (artifacts) originate from specific Proof-Of-Concept (POCs) or directed case studies.</w:t>
      </w:r>
    </w:p>
    <w:p w14:paraId="495FEB10" w14:textId="75004C51" w:rsidR="00881013" w:rsidRDefault="00881013" w:rsidP="00881013">
      <w:pPr>
        <w:pStyle w:val="Heading1"/>
      </w:pPr>
      <w:r>
        <w:t>Literature Review</w:t>
      </w:r>
    </w:p>
    <w:p w14:paraId="277CB464" w14:textId="0B4D34C3" w:rsidR="00881013" w:rsidRPr="00881013" w:rsidRDefault="00881013" w:rsidP="00881013">
      <w:pPr>
        <w:ind w:firstLine="720"/>
      </w:pPr>
      <w:r>
        <w:t xml:space="preserve">Three </w:t>
      </w:r>
      <w:r>
        <w:t xml:space="preserve">constructive design articles from Northcentral University’s Library were selected (see Table 1).  These articles identify a specific problem within </w:t>
      </w:r>
      <w:r>
        <w:t>object detection</w:t>
      </w:r>
      <w:r>
        <w:t xml:space="preserve"> and then produce reusable artifacts (e.g., business processes and </w:t>
      </w:r>
      <w:r>
        <w:t>algorithms</w:t>
      </w:r>
      <w:r>
        <w:t>).</w:t>
      </w:r>
    </w:p>
    <w:p w14:paraId="043B3478" w14:textId="53E4D7D1" w:rsidR="00881013" w:rsidRDefault="00881013" w:rsidP="00881013">
      <w:pPr>
        <w:pStyle w:val="Caption"/>
      </w:pPr>
      <w:r>
        <w:t xml:space="preserve">Table 1: </w:t>
      </w:r>
      <w:r w:rsidR="00C263CA">
        <w:t>Selected Pap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81013" w14:paraId="78D747B8" w14:textId="77777777" w:rsidTr="00881013">
        <w:tc>
          <w:tcPr>
            <w:tcW w:w="2337" w:type="dxa"/>
          </w:tcPr>
          <w:p w14:paraId="2B88885B" w14:textId="0D787FF4" w:rsidR="00881013" w:rsidRDefault="00881013" w:rsidP="00881013">
            <w:pPr>
              <w:rPr>
                <w:b/>
                <w:bCs/>
              </w:rPr>
            </w:pPr>
          </w:p>
        </w:tc>
        <w:tc>
          <w:tcPr>
            <w:tcW w:w="2337" w:type="dxa"/>
          </w:tcPr>
          <w:p w14:paraId="2FE3E054" w14:textId="69881141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Chebyshev Filter</w:t>
            </w:r>
          </w:p>
        </w:tc>
        <w:tc>
          <w:tcPr>
            <w:tcW w:w="2338" w:type="dxa"/>
          </w:tcPr>
          <w:p w14:paraId="5421C51D" w14:textId="77836016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Abandoned Objects</w:t>
            </w:r>
          </w:p>
        </w:tc>
        <w:tc>
          <w:tcPr>
            <w:tcW w:w="2338" w:type="dxa"/>
          </w:tcPr>
          <w:p w14:paraId="2E93D821" w14:textId="4E741BA1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Low-Quality Images</w:t>
            </w:r>
          </w:p>
        </w:tc>
      </w:tr>
      <w:tr w:rsidR="00881013" w14:paraId="6A3211B3" w14:textId="77777777" w:rsidTr="00881013">
        <w:tc>
          <w:tcPr>
            <w:tcW w:w="2337" w:type="dxa"/>
          </w:tcPr>
          <w:p w14:paraId="75E766F6" w14:textId="73516B6C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Problem Statement</w:t>
            </w:r>
          </w:p>
        </w:tc>
        <w:tc>
          <w:tcPr>
            <w:tcW w:w="2337" w:type="dxa"/>
          </w:tcPr>
          <w:p w14:paraId="4965D4CB" w14:textId="77777777" w:rsidR="00881013" w:rsidRPr="00881013" w:rsidRDefault="00881013" w:rsidP="00881013"/>
        </w:tc>
        <w:tc>
          <w:tcPr>
            <w:tcW w:w="2338" w:type="dxa"/>
          </w:tcPr>
          <w:p w14:paraId="62A13919" w14:textId="4CF1EEA5" w:rsidR="00881013" w:rsidRPr="00881013" w:rsidRDefault="00881013" w:rsidP="00881013">
            <w:pPr>
              <w:pStyle w:val="ListParagraph"/>
              <w:numPr>
                <w:ilvl w:val="0"/>
                <w:numId w:val="2"/>
              </w:numPr>
            </w:pPr>
            <w:r>
              <w:t>Can AI detect garbage in the real world</w:t>
            </w:r>
          </w:p>
        </w:tc>
        <w:tc>
          <w:tcPr>
            <w:tcW w:w="2338" w:type="dxa"/>
          </w:tcPr>
          <w:p w14:paraId="5E186D9D" w14:textId="77777777" w:rsidR="00881013" w:rsidRPr="00881013" w:rsidRDefault="00881013" w:rsidP="00881013"/>
        </w:tc>
      </w:tr>
      <w:tr w:rsidR="00881013" w14:paraId="0667E5A2" w14:textId="77777777" w:rsidTr="00881013">
        <w:tc>
          <w:tcPr>
            <w:tcW w:w="2337" w:type="dxa"/>
          </w:tcPr>
          <w:p w14:paraId="1DDDEEEC" w14:textId="22F28828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Data Collection</w:t>
            </w:r>
          </w:p>
        </w:tc>
        <w:tc>
          <w:tcPr>
            <w:tcW w:w="2337" w:type="dxa"/>
          </w:tcPr>
          <w:p w14:paraId="6623A6FA" w14:textId="77777777" w:rsidR="00881013" w:rsidRPr="00881013" w:rsidRDefault="00881013" w:rsidP="00881013"/>
        </w:tc>
        <w:tc>
          <w:tcPr>
            <w:tcW w:w="2338" w:type="dxa"/>
          </w:tcPr>
          <w:p w14:paraId="66A3766F" w14:textId="77777777" w:rsid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>PETS 2006</w:t>
            </w:r>
          </w:p>
          <w:p w14:paraId="4017C568" w14:textId="77777777" w:rsid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>ABODA</w:t>
            </w:r>
          </w:p>
          <w:p w14:paraId="00C9BD76" w14:textId="5DA05ADF" w:rsidR="00881013" w:rsidRP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>Private Cameras</w:t>
            </w:r>
          </w:p>
        </w:tc>
        <w:tc>
          <w:tcPr>
            <w:tcW w:w="2338" w:type="dxa"/>
          </w:tcPr>
          <w:p w14:paraId="5675F5EA" w14:textId="77777777" w:rsidR="00881013" w:rsidRPr="00881013" w:rsidRDefault="00881013" w:rsidP="00881013"/>
        </w:tc>
      </w:tr>
      <w:tr w:rsidR="00881013" w14:paraId="003BAF20" w14:textId="77777777" w:rsidTr="00881013">
        <w:tc>
          <w:tcPr>
            <w:tcW w:w="2337" w:type="dxa"/>
          </w:tcPr>
          <w:p w14:paraId="5AE12BB3" w14:textId="6F7B7C67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Artifacts Produced</w:t>
            </w:r>
          </w:p>
        </w:tc>
        <w:tc>
          <w:tcPr>
            <w:tcW w:w="2337" w:type="dxa"/>
          </w:tcPr>
          <w:p w14:paraId="0B56668B" w14:textId="77777777" w:rsidR="00881013" w:rsidRPr="00881013" w:rsidRDefault="00881013" w:rsidP="00881013"/>
        </w:tc>
        <w:tc>
          <w:tcPr>
            <w:tcW w:w="2338" w:type="dxa"/>
          </w:tcPr>
          <w:p w14:paraId="26B9F365" w14:textId="77777777" w:rsid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>Generic algorithm</w:t>
            </w:r>
          </w:p>
          <w:p w14:paraId="0CA8A749" w14:textId="1CF08A6E" w:rsidR="00881013" w:rsidRP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>Performance data</w:t>
            </w:r>
          </w:p>
        </w:tc>
        <w:tc>
          <w:tcPr>
            <w:tcW w:w="2338" w:type="dxa"/>
          </w:tcPr>
          <w:p w14:paraId="3D264541" w14:textId="77777777" w:rsidR="00881013" w:rsidRPr="00881013" w:rsidRDefault="00881013" w:rsidP="00881013"/>
        </w:tc>
      </w:tr>
      <w:tr w:rsidR="00881013" w14:paraId="29B6E4E4" w14:textId="77777777" w:rsidTr="00881013">
        <w:tc>
          <w:tcPr>
            <w:tcW w:w="2337" w:type="dxa"/>
          </w:tcPr>
          <w:p w14:paraId="0CBA104E" w14:textId="34BE8EC9" w:rsidR="00881013" w:rsidRDefault="00881013" w:rsidP="00881013">
            <w:pPr>
              <w:rPr>
                <w:b/>
                <w:bCs/>
              </w:rPr>
            </w:pPr>
            <w:r>
              <w:rPr>
                <w:b/>
                <w:bCs/>
              </w:rPr>
              <w:t>Contributions</w:t>
            </w:r>
          </w:p>
        </w:tc>
        <w:tc>
          <w:tcPr>
            <w:tcW w:w="2337" w:type="dxa"/>
          </w:tcPr>
          <w:p w14:paraId="59104439" w14:textId="77777777" w:rsidR="00881013" w:rsidRPr="00881013" w:rsidRDefault="00881013" w:rsidP="00881013"/>
        </w:tc>
        <w:tc>
          <w:tcPr>
            <w:tcW w:w="2338" w:type="dxa"/>
          </w:tcPr>
          <w:p w14:paraId="6016164A" w14:textId="336D5E61" w:rsidR="00881013" w:rsidRPr="00881013" w:rsidRDefault="00881013" w:rsidP="00881013">
            <w:pPr>
              <w:pStyle w:val="ListParagraph"/>
              <w:numPr>
                <w:ilvl w:val="0"/>
                <w:numId w:val="1"/>
              </w:numPr>
            </w:pPr>
            <w:r>
              <w:t xml:space="preserve">A mechanism for detecting garbage </w:t>
            </w:r>
            <w:proofErr w:type="spellStart"/>
            <w:r>
              <w:t>w.r.t.</w:t>
            </w:r>
            <w:proofErr w:type="spellEnd"/>
            <w:r>
              <w:t xml:space="preserve"> temporal and spatial rules</w:t>
            </w:r>
          </w:p>
        </w:tc>
        <w:tc>
          <w:tcPr>
            <w:tcW w:w="2338" w:type="dxa"/>
          </w:tcPr>
          <w:p w14:paraId="4A61EC66" w14:textId="77777777" w:rsidR="00881013" w:rsidRPr="00881013" w:rsidRDefault="00881013" w:rsidP="00881013"/>
        </w:tc>
      </w:tr>
    </w:tbl>
    <w:p w14:paraId="55CCF9B2" w14:textId="363086C9" w:rsidR="00881013" w:rsidRDefault="00881013" w:rsidP="00881013"/>
    <w:p w14:paraId="7EAF95EC" w14:textId="588A4A29" w:rsidR="00881013" w:rsidRDefault="00BD24A8" w:rsidP="00BD24A8">
      <w:pPr>
        <w:pStyle w:val="Heading2"/>
      </w:pPr>
      <w:r>
        <w:t>Detecting Abandoned Objects (2020)</w:t>
      </w:r>
    </w:p>
    <w:p w14:paraId="0E519F78" w14:textId="77777777" w:rsidR="003A23BF" w:rsidRDefault="00BD24A8" w:rsidP="00BD24A8">
      <w:r>
        <w:tab/>
        <w:t xml:space="preserve">Park et al. (2020) state that businesses spend significant resources discovering abandoned objects across their premises.  Typically, they address these challenges by hiring staff to monitor </w:t>
      </w:r>
      <w:r>
        <w:lastRenderedPageBreak/>
        <w:t xml:space="preserve">security cameras.  However, this approach is expensive, manually intensive, and </w:t>
      </w:r>
      <w:proofErr w:type="gramStart"/>
      <w:r>
        <w:t>error-prone</w:t>
      </w:r>
      <w:proofErr w:type="gramEnd"/>
      <w:r>
        <w:t xml:space="preserve">.  Existing artificial intelligence (AI) systems also encounter challenges maintaining abandoned objects in the foreground versus fading into the background.  Engineers can overcome this issue through additional computations.  </w:t>
      </w:r>
    </w:p>
    <w:p w14:paraId="71366F31" w14:textId="743745C4" w:rsidR="003F0D06" w:rsidRDefault="00BD24A8" w:rsidP="003A23BF">
      <w:pPr>
        <w:ind w:firstLine="720"/>
      </w:pPr>
      <w:r>
        <w:t xml:space="preserve">Unfortunately, low-powered cameras lack the </w:t>
      </w:r>
      <w:r w:rsidR="003F0D06">
        <w:t xml:space="preserve">necessary </w:t>
      </w:r>
      <w:r>
        <w:t>resources to execute those algorithms.</w:t>
      </w:r>
      <w:r w:rsidR="003A23BF">
        <w:t xml:space="preserve">  </w:t>
      </w:r>
      <w:r w:rsidR="003F0D06">
        <w:t xml:space="preserve">The researchers solve these issues with a dual-background model supporting objects fading into a long-term and short-term buffer.  They also include crude object detection with contour analysis and a hierarchical entity tracking mechanism.  These capabilities power a custom </w:t>
      </w:r>
      <w:r w:rsidR="00167210">
        <w:t>rules</w:t>
      </w:r>
      <w:r w:rsidR="00777D12">
        <w:t xml:space="preserve"> engine that reduces false positives by accounting for temporal and spatial information</w:t>
      </w:r>
      <w:r w:rsidR="003F0D06">
        <w:t>.</w:t>
      </w:r>
    </w:p>
    <w:sectPr w:rsidR="003F0D06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F9C20" w14:textId="77777777" w:rsidR="00F52B96" w:rsidRDefault="00F52B96" w:rsidP="0082223F">
      <w:pPr>
        <w:spacing w:line="240" w:lineRule="auto"/>
      </w:pPr>
      <w:r>
        <w:separator/>
      </w:r>
    </w:p>
  </w:endnote>
  <w:endnote w:type="continuationSeparator" w:id="0">
    <w:p w14:paraId="6335C843" w14:textId="77777777" w:rsidR="00F52B96" w:rsidRDefault="00F52B9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6B96F8" w14:textId="77777777" w:rsidR="00F52B96" w:rsidRDefault="00F52B96" w:rsidP="0082223F">
      <w:pPr>
        <w:spacing w:line="240" w:lineRule="auto"/>
      </w:pPr>
      <w:r>
        <w:separator/>
      </w:r>
    </w:p>
  </w:footnote>
  <w:footnote w:type="continuationSeparator" w:id="0">
    <w:p w14:paraId="0C7F9769" w14:textId="77777777" w:rsidR="00F52B96" w:rsidRDefault="00F52B9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D22F982" w:rsidR="00877007" w:rsidRDefault="00877007" w:rsidP="00877007">
    <w:pPr>
      <w:pStyle w:val="Header"/>
    </w:pPr>
    <w:r w:rsidRPr="00877007">
      <w:t>TIM-</w:t>
    </w:r>
    <w:r w:rsidR="00B13ADF">
      <w:t>7</w:t>
    </w:r>
    <w:r w:rsidR="002232CA">
      <w:t>241</w:t>
    </w:r>
    <w:r w:rsidRPr="00877007">
      <w:t xml:space="preserve">: </w:t>
    </w:r>
    <w:r w:rsidR="002232CA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B58E9"/>
    <w:multiLevelType w:val="hybridMultilevel"/>
    <w:tmpl w:val="03EA959E"/>
    <w:lvl w:ilvl="0" w:tplc="CFAEFE30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CD668C6"/>
    <w:multiLevelType w:val="hybridMultilevel"/>
    <w:tmpl w:val="1AFA5008"/>
    <w:lvl w:ilvl="0" w:tplc="7960B35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67210"/>
    <w:rsid w:val="00183597"/>
    <w:rsid w:val="001B27C4"/>
    <w:rsid w:val="002232CA"/>
    <w:rsid w:val="002516A9"/>
    <w:rsid w:val="002806B7"/>
    <w:rsid w:val="003A23BF"/>
    <w:rsid w:val="003F0D06"/>
    <w:rsid w:val="003F4714"/>
    <w:rsid w:val="00401D65"/>
    <w:rsid w:val="004223E8"/>
    <w:rsid w:val="00424108"/>
    <w:rsid w:val="004A784B"/>
    <w:rsid w:val="00572B9C"/>
    <w:rsid w:val="005B7079"/>
    <w:rsid w:val="005C39BA"/>
    <w:rsid w:val="006D793E"/>
    <w:rsid w:val="0073677D"/>
    <w:rsid w:val="00777D12"/>
    <w:rsid w:val="0082223F"/>
    <w:rsid w:val="00877007"/>
    <w:rsid w:val="00881013"/>
    <w:rsid w:val="008B5129"/>
    <w:rsid w:val="009308AF"/>
    <w:rsid w:val="009A757D"/>
    <w:rsid w:val="00B13ADF"/>
    <w:rsid w:val="00B83595"/>
    <w:rsid w:val="00BD24A8"/>
    <w:rsid w:val="00C263CA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5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88101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810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5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l12</b:Tag>
    <b:SourceType>JournalArticle</b:SourceType>
    <b:Guid>{53DD3ACE-AE45-44AC-97A1-E6CC19BFA381}</b:Guid>
    <b:Author>
      <b:Author>
        <b:NameList>
          <b:Person>
            <b:Last>Silvestrini</b:Last>
            <b:First>R:</b:First>
            <b:Middle>Parker, W</b:Middle>
          </b:Person>
          <b:Person>
            <b:Last>Sammito</b:Last>
            <b:First>G</b:First>
          </b:Person>
        </b:NameList>
      </b:Author>
    </b:Author>
    <b:Title>Design of Experiments for Information Technology Systems</b:Title>
    <b:JournalName>Defense AT&amp;L</b:JournalName>
    <b:Year>2012</b:Year>
    <b:Pages>30-35</b:Pages>
    <b:Volume>41</b:Volume>
    <b:Issue>5</b:Issue>
    <b:URL>https://search-ebscohost-com.proxy1.ncu.edu/login.aspx?direct=true&amp;db=bth&amp;AN=80409129&amp;site=eds-live</b:URL>
    <b:RefOrder>1</b:RefOrder>
  </b:Source>
  <b:Source>
    <b:Tag>Hev04</b:Tag>
    <b:SourceType>JournalArticle</b:SourceType>
    <b:Guid>{1230FBD8-2EC8-4C70-9241-50B30C72A086}</b:Guid>
    <b:Author>
      <b:Author>
        <b:NameList>
          <b:Person>
            <b:Last>Hevner</b:Last>
            <b:First>A</b:First>
          </b:Person>
          <b:Person>
            <b:Last>March</b:Last>
            <b:First>S</b:First>
          </b:Person>
          <b:Person>
            <b:Last>Park</b:Last>
            <b:First>J</b:First>
          </b:Person>
          <b:Person>
            <b:Last>Ram</b:Last>
            <b:First>S</b:First>
          </b:Person>
        </b:NameList>
      </b:Author>
    </b:Author>
    <b:Title>Design science in information systems research</b:Title>
    <b:Year>2004</b:Year>
    <b:JournalName>MIS Quarterly</b:JournalName>
    <b:Pages>75-105</b:Pages>
    <b:Volume>28</b:Volume>
    <b:Issue>1</b:Issue>
    <b:DOI>10.2307/25148625</b:DOI>
    <b:RefOrder>2</b:RefOrder>
  </b:Source>
  <b:Source>
    <b:Tag>Par20</b:Tag>
    <b:SourceType>JournalArticle</b:SourceType>
    <b:Guid>{B62DB6B6-85C8-4FB7-B8B9-240FAC236A33}</b:Guid>
    <b:Title>Robust Real-time Detection of Abandoned Objects using a Dual Background Model</b:Title>
    <b:Year>2020</b:Year>
    <b:Author>
      <b:Author>
        <b:NameList>
          <b:Person>
            <b:Last>Park</b:Last>
            <b:First>H</b:First>
          </b:Person>
          <b:Person>
            <b:Last>Park</b:Last>
            <b:First>S</b:First>
          </b:Person>
          <b:Person>
            <b:Last>Joo</b:Last>
            <b:First>Y</b:First>
          </b:Person>
        </b:NameList>
      </b:Author>
    </b:Author>
    <b:JournalName>Transactions on Internet and Information Systems</b:JournalName>
    <b:Pages>771-788</b:Pages>
    <b:Publisher>KSII</b:Publisher>
    <b:Volume>14</b:Volume>
    <b:Issue>2</b:Issue>
    <b:DOI>10.3837/tiis.2020.02.017</b:DOI>
    <b:RefOrder>3</b:RefOrder>
  </b:Source>
  <b:Source>
    <b:Tag>Ful21</b:Tag>
    <b:SourceType>ConferenceProceedings</b:SourceType>
    <b:Guid>{AF60CD3D-BB16-46C1-B405-B7D08C41D648}</b:Guid>
    <b:Author>
      <b:Author>
        <b:NameList>
          <b:Person>
            <b:Last>Fulari</b:Last>
            <b:First>S</b:First>
          </b:Person>
          <b:Person>
            <b:Last>Singh</b:Last>
            <b:First>H</b:First>
          </b:Person>
        </b:NameList>
      </b:Author>
    </b:Author>
    <b:Title>Object detection by using Chebyschev filter</b:Title>
    <b:Year>2021</b:Year>
    <b:Pages>629-633</b:Pages>
    <b:ConferenceName>Intelligent Communication Technologies and Virtual Mobile Networks</b:ConferenceName>
    <b:City>Tirunelveli, India</b:City>
    <b:Publisher>IEEE</b:Publisher>
    <b:DOI>10.1109/ICICV50876.2021.9388422</b:DOI>
    <b:RefOrder>4</b:RefOrder>
  </b:Source>
  <b:Source>
    <b:Tag>Yud19</b:Tag>
    <b:SourceType>JournalArticle</b:SourceType>
    <b:Guid>{6E2C519E-399D-42A2-A3F7-5A164BCCE355}</b:Guid>
    <b:Title>Detection of a human head on a low-quality image and its software implementation</b:Title>
    <b:Pages>237-241</b:Pages>
    <b:Year>2019</b:Year>
    <b:Author>
      <b:Author>
        <b:NameList>
          <b:Person>
            <b:Last>Yudin</b:Last>
            <b:First>D</b:First>
          </b:Person>
          <b:Person>
            <b:Last>Ivanov</b:Last>
            <b:First>A</b:First>
          </b:Person>
          <b:Person>
            <b:Last>Shchendrygin</b:Last>
            <b:First>M</b:First>
          </b:Person>
        </b:NameList>
      </b:Author>
    </b:Author>
    <b:JournalName>Int. Arch. Photogramm. Remote Sens. Spatial Inf. Sci.</b:JournalName>
    <b:Volume>XLII-2/W12</b:Volume>
    <b:DOI>10.5194/isprs-archives-XLII-2-W12-237-2019, 2019</b:DOI>
    <b:RefOrder>5</b:RefOrder>
  </b:Source>
</b:Sources>
</file>

<file path=customXml/itemProps1.xml><?xml version="1.0" encoding="utf-8"?>
<ds:datastoreItem xmlns:ds="http://schemas.openxmlformats.org/officeDocument/2006/customXml" ds:itemID="{A96E852A-F170-4396-A687-1A40B9769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0</TotalTime>
  <Pages>3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5</cp:revision>
  <dcterms:created xsi:type="dcterms:W3CDTF">2019-05-19T17:38:00Z</dcterms:created>
  <dcterms:modified xsi:type="dcterms:W3CDTF">2021-04-25T18:40:00Z</dcterms:modified>
</cp:coreProperties>
</file>